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Default="00D04CA2" w:rsidP="00D04CA2">
      <w:pPr>
        <w:pStyle w:val="Abstract"/>
      </w:pPr>
      <w:bookmarkStart w:id="0" w:name="introduction"/>
      <w:r w:rsidRPr="00D04CA2">
        <w:t xml:space="preserve">Resorting to a three-dimensional finite element framework, the paper investigates the instantaneous and long-term deformation in twin tunnels with connecting transverse gallery. </w:t>
      </w:r>
      <w:proofErr w:type="gramStart"/>
      <w:r w:rsidRPr="00D04CA2">
        <w:t>Particular emphasis</w:t>
      </w:r>
      <w:proofErr w:type="gramEnd"/>
      <w:r w:rsidRPr="00D04CA2">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D04CA2">
        <w:t>viscoplasticity</w:t>
      </w:r>
      <w:proofErr w:type="spellEnd"/>
      <w:r w:rsidRPr="00D04CA2">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D04CA2">
        <w:t>Prasannan</w:t>
      </w:r>
      <w:proofErr w:type="spellEnd"/>
      <w:r w:rsidRPr="00D04CA2">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D04CA2">
        <w:t>proximity,</w:t>
      </w:r>
      <w:proofErr w:type="gramEnd"/>
      <w:r w:rsidRPr="00D04CA2">
        <w:t xml:space="preserve"> the peak convergence values observed at tunnel-gallery junction as well as the crucial role of time-dependent properties of concrete lining in controlling the tunnel deformation.</w:t>
      </w:r>
    </w:p>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specifically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1" w:name="section_assumptions"/>
      <w:bookmarkEnd w:id="0"/>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shall not be considered in the numerical analysis.</w:t>
      </w:r>
    </w:p>
    <w:p w14:paraId="6E7D1ED2" w14:textId="5B247B03" w:rsidR="007C7FEB" w:rsidRDefault="00F227D2" w:rsidP="00FE5338">
      <w:pPr>
        <w:pStyle w:val="Ttulo1"/>
      </w:pPr>
      <w:bookmarkStart w:id="2" w:name="sec3"/>
      <w:bookmarkEnd w:id="1"/>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3"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3"/>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4" w:name="DSIEqnMarkerStart"/>
      <w:bookmarkStart w:id="5" w:name="DSIEqnMarkerEnd"/>
      <w:bookmarkEnd w:id="4"/>
      <w:bookmarkEnd w:id="5"/>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6"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7" w:name="sec4"/>
      <w:bookmarkEnd w:id="2"/>
      <w:bookmarkEnd w:id="6"/>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8"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8"/>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9" w:name="section_spatial"/>
      <w:bookmarkEnd w:id="7"/>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0"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0"/>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1"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1"/>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2"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2"/>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3"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4" w:name="Mesh4"/>
      <w:bookmarkEnd w:id="13"/>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5" w:name="Mesh5"/>
      <w:bookmarkEnd w:id="14"/>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5"/>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6"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6"/>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26D8E9A" w:rsidR="007C7FEB" w:rsidRDefault="00066D79" w:rsidP="00CD2CFE">
      <w:pPr>
        <w:pStyle w:val="CaptionedFigure"/>
      </w:pPr>
      <w:bookmarkStart w:id="17" w:name="Diagram_of_excavations"/>
      <w:r>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Default="002820EE" w:rsidP="00421C12">
      <w:pPr>
        <w:pStyle w:val="ImageCaption"/>
      </w:pPr>
      <w:r w:rsidRPr="00D623B4">
        <w:rPr>
          <w:b/>
          <w:bCs/>
        </w:rPr>
        <w:t>Fig. 11</w:t>
      </w:r>
      <w:r>
        <w:t xml:space="preserve"> Schematic representation of the excavation process.</w:t>
      </w:r>
    </w:p>
    <w:p w14:paraId="6E7D1F11" w14:textId="1D930CEC" w:rsidR="007C7FEB" w:rsidRPr="00743E51" w:rsidRDefault="007E0815" w:rsidP="00743E51">
      <w:pPr>
        <w:pStyle w:val="TableCaption"/>
      </w:pPr>
      <w:bookmarkStart w:id="18" w:name="table1"/>
      <w:bookmarkEnd w:id="17"/>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19" w:name="sec6"/>
      <w:bookmarkEnd w:id="9"/>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0"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w:t>
      </w:r>
      <w:proofErr w:type="gramStart"/>
      <w:r>
        <w:t>Young</w:t>
      </w:r>
      <w:proofErr w:type="gramEnd"/>
      <w:r>
        <w:t xml:space="preserve">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1"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1"/>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2"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2"/>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3"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3"/>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4"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4"/>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5"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5"/>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6" w:name="X1e630c712d82c731a6e7d4876a9bab2ff63f484"/>
      <w:bookmarkEnd w:id="20"/>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7"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7"/>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8"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D188AA9" w:rsidR="007C7FEB" w:rsidRDefault="009C4A7E" w:rsidP="00CD2CFE">
      <w:pPr>
        <w:pStyle w:val="CaptionedFigure"/>
      </w:pPr>
      <w:bookmarkStart w:id="29" w:name="MA_FIG1"/>
      <w:r>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Default="002820EE" w:rsidP="00421C12">
      <w:pPr>
        <w:pStyle w:val="ImageCaption"/>
      </w:pPr>
      <w:r w:rsidRPr="00D623B4">
        <w:rPr>
          <w:b/>
          <w:bCs/>
        </w:rPr>
        <w:t>Fig. 19</w:t>
      </w:r>
      <w:r>
        <w:t xml:space="preserve"> The plastic zone extent obtained from the present F.E. simulations and from the stress solution provided in Ma et al. 2020</w:t>
      </w:r>
    </w:p>
    <w:bookmarkEnd w:id="29"/>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6150B487" w:rsidR="007C7FEB" w:rsidRDefault="004A44DE" w:rsidP="00CD2CFE">
      <w:pPr>
        <w:pStyle w:val="CaptionedFigure"/>
      </w:pPr>
      <w:bookmarkStart w:id="30" w:name="MA_stresspaths"/>
      <w:r>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Default="002820EE" w:rsidP="00421C12">
      <w:pPr>
        <w:pStyle w:val="ImageCaption"/>
      </w:pPr>
      <w:r w:rsidRPr="00D623B4">
        <w:rPr>
          <w:b/>
          <w:bCs/>
        </w:rPr>
        <w:t>Fig. 20</w:t>
      </w:r>
      <w:r>
        <w:t xml:space="preserve"> Distribution of radial and orthoradial stress components along different radial directions: comparison between numerical and analytical predictions.</w:t>
      </w:r>
    </w:p>
    <w:p w14:paraId="6E7D1F98" w14:textId="46E2860E" w:rsidR="007C7FEB" w:rsidRDefault="00F227D2" w:rsidP="00FE5338">
      <w:pPr>
        <w:pStyle w:val="Ttulo1"/>
      </w:pPr>
      <w:bookmarkStart w:id="31" w:name="sec7"/>
      <w:bookmarkEnd w:id="19"/>
      <w:bookmarkEnd w:id="26"/>
      <w:bookmarkEnd w:id="30"/>
      <w:r>
        <w:t xml:space="preserve">7 </w:t>
      </w:r>
      <w:r w:rsidR="0000193A">
        <w:t>Three-dimensional finite element simulations</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2"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3"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Default="0000193A" w:rsidP="00B432B0">
      <w:pPr>
        <w:pStyle w:val="Corpodetexto"/>
      </w:pPr>
      <w:r>
        <w:lastRenderedPageBreak/>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4"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4"/>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5" w:name="Ovalization_effect_and_monitoring_point"/>
      <w:r>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5"/>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6"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7" w:name="sec72"/>
      <w:bookmarkEnd w:id="32"/>
      <w:bookmarkEnd w:id="36"/>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8" w:name="WG-ST-LT-D1-16RI"/>
      <w:r>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39" w:name="WG-ST-LT-D1-8RI"/>
      <w:bookmarkEnd w:id="38"/>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0" w:name="WG-ST-LT-D1-4RI"/>
      <w:bookmarkEnd w:id="39"/>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0"/>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1"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2"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3" w:name="sec73"/>
      <w:bookmarkEnd w:id="37"/>
      <w:bookmarkEnd w:id="42"/>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4"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4"/>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5"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w:t>
      </w:r>
      <w:proofErr w:type="gramStart"/>
      <w:r>
        <w:t>result</w:t>
      </w:r>
      <w:proofErr w:type="gramEnd"/>
      <w:r>
        <w:t xml:space="preserve">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6" w:name="X680f3184f6af5bfe904e031a77b2a37d152ddac"/>
      <w:bookmarkEnd w:id="43"/>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7"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8" w:name="EP_d1_4Ri"/>
      <w:bookmarkEnd w:id="47"/>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8"/>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49"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0" w:name="EPVP_VEL_d1_4Ri"/>
      <w:bookmarkEnd w:id="49"/>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0"/>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1"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2" w:name="EPVP_EL_VEL_d1_4Ri"/>
      <w:bookmarkEnd w:id="51"/>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2"/>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3" w:name="conclusions"/>
      <w:bookmarkEnd w:id="31"/>
      <w:bookmarkEnd w:id="46"/>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configuration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1"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r w:rsidR="000D5C3C">
        <w:fldChar w:fldCharType="begin"/>
      </w:r>
      <w:r w:rsidR="000D5C3C" w:rsidRPr="00094163">
        <w:rPr>
          <w:lang w:val="pt-BR"/>
        </w:rPr>
        <w:instrText>HYPERLINK "https://lume.ufrgs.br/handle/10183/163886"</w:instrText>
      </w:r>
      <w:r w:rsidR="000D5C3C">
        <w:fldChar w:fldCharType="separate"/>
      </w:r>
      <w:r w:rsidR="000D5C3C" w:rsidRPr="004F4C97">
        <w:rPr>
          <w:rStyle w:val="Hyperlink"/>
          <w:lang w:val="pt-BR"/>
        </w:rPr>
        <w:t>https://lume.ufrgs.br/handle/10183/163886</w:t>
      </w:r>
      <w:r w:rsidR="000D5C3C">
        <w:rPr>
          <w:rStyle w:val="Hyperlink"/>
          <w:lang w:val="pt-BR"/>
        </w:rPr>
        <w:fldChar w:fldCharType="end"/>
      </w:r>
    </w:p>
    <w:p w14:paraId="7C461A30" w14:textId="28AFE968" w:rsidR="00637D57" w:rsidRPr="00DE5757" w:rsidRDefault="00637D57" w:rsidP="005733E1">
      <w:pPr>
        <w:pStyle w:val="Bibliografia"/>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r w:rsidR="0099381E">
        <w:fldChar w:fldCharType="begin"/>
      </w:r>
      <w:r w:rsidR="0099381E" w:rsidRPr="00094163">
        <w:rPr>
          <w:lang w:val="pt-BR"/>
        </w:rPr>
        <w:instrText>HYPERLINK "http://hdl.handle.net/10183/239617"</w:instrText>
      </w:r>
      <w:r w:rsidR="0099381E">
        <w:fldChar w:fldCharType="separate"/>
      </w:r>
      <w:r w:rsidR="0099381E" w:rsidRPr="0099381E">
        <w:rPr>
          <w:rStyle w:val="Hyperlink"/>
        </w:rPr>
        <w:t>http://hdl.handle.net/10183/239617</w:t>
      </w:r>
      <w:r w:rsidR="0099381E">
        <w:rPr>
          <w:rStyle w:val="Hyperlink"/>
        </w:rPr>
        <w:fldChar w:fldCharType="end"/>
      </w:r>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2"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3"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4"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5"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6"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7"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18"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19"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0"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1"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4" w:name="data-availability"/>
      <w:r>
        <w:br w:type="page"/>
      </w:r>
    </w:p>
    <w:p w14:paraId="653DEB85" w14:textId="60C8752F" w:rsidR="008F4BA3" w:rsidRDefault="00AE768F" w:rsidP="008F4BA3">
      <w:pPr>
        <w:pStyle w:val="Ttulo1"/>
      </w:pPr>
      <w:r>
        <w:lastRenderedPageBreak/>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48BE43" w14:textId="77777777" w:rsidR="0064740D" w:rsidRDefault="0064740D">
      <w:pPr>
        <w:spacing w:after="0"/>
      </w:pPr>
      <w:r>
        <w:separator/>
      </w:r>
    </w:p>
  </w:endnote>
  <w:endnote w:type="continuationSeparator" w:id="0">
    <w:p w14:paraId="5D13B845" w14:textId="77777777" w:rsidR="0064740D" w:rsidRDefault="00647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1BEBAA" w14:textId="77777777" w:rsidR="0064740D" w:rsidRDefault="0064740D">
      <w:pPr>
        <w:spacing w:after="0"/>
      </w:pPr>
      <w:r>
        <w:separator/>
      </w:r>
    </w:p>
  </w:footnote>
  <w:footnote w:type="continuationSeparator" w:id="0">
    <w:p w14:paraId="46AC4839" w14:textId="77777777" w:rsidR="0064740D" w:rsidRDefault="0064740D">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007/s10706-014-9727-x"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doi.org/10.1061/(ASCE)GM.1943-5622.0002282"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061/(ASCE)GM.1943-5622.0002512" TargetMode="External"/><Relationship Id="rId118" Type="http://schemas.openxmlformats.org/officeDocument/2006/relationships/hyperlink" Target="https://doi.org/10.1139/cgj-2017-0392"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590/S1983-41952018000400005" TargetMode="External"/><Relationship Id="rId119" Type="http://schemas.openxmlformats.org/officeDocument/2006/relationships/hyperlink" Target="https://doi.org/10.1680/jgeot.16.P.099"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016/j.compgeo.2015.01.008"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61/(ASCE)CO.1943-7862.0001496"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hyperlink" Target="https://doi.org/10.1002/nme.1620080411"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016/j.tust.2015.08.005"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02/nag.1610160906"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0</Pages>
  <Words>15412</Words>
  <Characters>83230</Characters>
  <Application>Microsoft Office Word</Application>
  <DocSecurity>0</DocSecurity>
  <Lines>693</Lines>
  <Paragraphs>196</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17</cp:revision>
  <cp:lastPrinted>2024-09-30T13:58:00Z</cp:lastPrinted>
  <dcterms:created xsi:type="dcterms:W3CDTF">2024-09-30T13:22:00Z</dcterms:created>
  <dcterms:modified xsi:type="dcterms:W3CDTF">2024-09-3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